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6"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Nathan M. Krah4, Kevin Leahy2, K. Mark Parnell5, Jack Varon2,3, Rebecca M. Baron2,3, Nancy J. Philp6, Lida P. Hariri3,7, Edy Y. Kim2,3, Rachel S. Knipe1,3, Jared Rutter8,9, and William M. Oldham2,3,‡</dc:creator>
  <cp:keywords/>
  <dcterms:created xsi:type="dcterms:W3CDTF">2024-04-07T13:34:56Z</dcterms:created>
  <dcterms:modified xsi:type="dcterms:W3CDTF">2024-04-07T13: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